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BFF1F50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C37AA">
        <w:rPr>
          <w:sz w:val="24"/>
          <w:szCs w:val="24"/>
          <w:lang w:val="en-GB"/>
        </w:rPr>
        <w:t>Florid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EC77D1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E3196D" w14:textId="77777777" w:rsidR="00BB1D6F" w:rsidRDefault="00BB1D6F" w:rsidP="00CB37D9">
      <w:pPr>
        <w:spacing w:after="0" w:line="240" w:lineRule="auto"/>
      </w:pPr>
      <w:r>
        <w:separator/>
      </w:r>
    </w:p>
  </w:endnote>
  <w:endnote w:type="continuationSeparator" w:id="0">
    <w:p w14:paraId="42399F1E" w14:textId="77777777" w:rsidR="00BB1D6F" w:rsidRDefault="00BB1D6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FB64F" w14:textId="77777777" w:rsidR="00C63292" w:rsidRDefault="00C632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9AB4779" w:rsidR="00CB37D9" w:rsidRPr="00C63292" w:rsidRDefault="00CB37D9" w:rsidP="00C632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8A211" w14:textId="77777777" w:rsidR="00C63292" w:rsidRDefault="00C632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B4F9A6" w14:textId="77777777" w:rsidR="00BB1D6F" w:rsidRDefault="00BB1D6F" w:rsidP="00CB37D9">
      <w:pPr>
        <w:spacing w:after="0" w:line="240" w:lineRule="auto"/>
      </w:pPr>
      <w:r>
        <w:separator/>
      </w:r>
    </w:p>
  </w:footnote>
  <w:footnote w:type="continuationSeparator" w:id="0">
    <w:p w14:paraId="2D23CF86" w14:textId="77777777" w:rsidR="00BB1D6F" w:rsidRDefault="00BB1D6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E7BF9" w14:textId="77777777" w:rsidR="00C63292" w:rsidRDefault="00C632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C392C5F" w:rsidR="00AD6FC0" w:rsidRPr="00C63292" w:rsidRDefault="00AD6FC0" w:rsidP="00C632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DB73A" w14:textId="77777777" w:rsidR="00C63292" w:rsidRDefault="00C632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1873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F0473"/>
    <w:rsid w:val="00A17025"/>
    <w:rsid w:val="00A56F25"/>
    <w:rsid w:val="00AD6FC0"/>
    <w:rsid w:val="00B32A3C"/>
    <w:rsid w:val="00B7216C"/>
    <w:rsid w:val="00BB1D6F"/>
    <w:rsid w:val="00BC0F62"/>
    <w:rsid w:val="00BC37AA"/>
    <w:rsid w:val="00C55AF5"/>
    <w:rsid w:val="00C576A9"/>
    <w:rsid w:val="00C63292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3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